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pPr>
            <w:r w:rsidRPr="00383028">
              <w:t>Joshua M. Rosenberg</w:t>
            </w:r>
            <w:r w:rsidRPr="00383028">
              <w:rPr>
                <w:vertAlign w:val="superscript"/>
              </w:rPr>
              <w:t>1</w:t>
            </w:r>
            <w:r w:rsidR="008F014D" w:rsidRPr="00383028">
              <w:t>,</w:t>
            </w:r>
            <w:r w:rsidRPr="00383028">
              <w:t xml:space="preserve"> Jennifer A. Schmidt</w:t>
            </w:r>
            <w:r w:rsidRPr="00383028">
              <w:rPr>
                <w:vertAlign w:val="superscript"/>
              </w:rPr>
              <w:t>2</w:t>
            </w:r>
            <w:r w:rsidR="008F014D" w:rsidRPr="00383028">
              <w:t>, and Matthew J. Koehler</w:t>
            </w:r>
            <w:r w:rsidR="008F014D" w:rsidRPr="00383028">
              <w:rPr>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pPr>
            <w:r w:rsidRPr="00383028">
              <w:rPr>
                <w:vertAlign w:val="superscript"/>
              </w:rPr>
              <w:t>1</w:t>
            </w:r>
            <w:r w:rsidRPr="00383028">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pPr>
            <w:r w:rsidRPr="00383028">
              <w:rPr>
                <w:vertAlign w:val="superscript"/>
              </w:rPr>
              <w:t>2</w:t>
            </w:r>
            <w:r w:rsidRPr="00383028">
              <w:t>Michigan State University</w:t>
            </w:r>
          </w:p>
        </w:tc>
      </w:tr>
    </w:tbl>
    <w:p w14:paraId="0275B379" w14:textId="77777777" w:rsidR="00081D37" w:rsidRDefault="00081D37" w:rsidP="007A7AA5">
      <w:pPr>
        <w:pStyle w:val="Heading1"/>
        <w:rPr>
          <w:rFonts w:cs="Times New Roman"/>
        </w:rPr>
      </w:pPr>
      <w:bookmarkStart w:id="0" w:name="author-note"/>
      <w:bookmarkEnd w:id="0"/>
    </w:p>
    <w:p w14:paraId="6BFAA36A" w14:textId="77777777" w:rsidR="00081D37" w:rsidRDefault="00081D37">
      <w:pPr>
        <w:spacing w:after="200"/>
        <w:rPr>
          <w:rFonts w:eastAsiaTheme="majorEastAsia"/>
          <w:b/>
          <w:bCs/>
          <w:szCs w:val="32"/>
        </w:rPr>
      </w:pPr>
      <w:r>
        <w:br w:type="page"/>
      </w:r>
    </w:p>
    <w:p w14:paraId="7B72C113" w14:textId="7872ECFD" w:rsidR="005F327F" w:rsidRPr="00383028" w:rsidRDefault="00AE7D63" w:rsidP="007A7AA5">
      <w:pPr>
        <w:pStyle w:val="Heading1"/>
        <w:rPr>
          <w:rFonts w:cs="Times New Roman"/>
        </w:rPr>
      </w:pPr>
      <w:r w:rsidRPr="00383028">
        <w:rPr>
          <w:rFonts w:cs="Times New Roman"/>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6480AD69" w14:textId="02B84195" w:rsidR="00195107" w:rsidRDefault="00195107" w:rsidP="00195107">
      <w:pPr>
        <w:pStyle w:val="BodyText"/>
      </w:pPr>
      <w:r>
        <w:t xml:space="preserve">Code is available here, though data is not available: </w:t>
      </w:r>
      <w:hyperlink r:id="rId8" w:history="1">
        <w:r w:rsidR="007A7AA5" w:rsidRPr="00387FB3">
          <w:rPr>
            <w:rStyle w:val="Hyperlink"/>
          </w:rPr>
          <w:t>https://osf.io/65ckh/</w:t>
        </w:r>
      </w:hyperlink>
      <w:r w:rsidR="007A7AA5">
        <w:t>.</w:t>
      </w:r>
    </w:p>
    <w:p w14:paraId="60634016" w14:textId="77777777" w:rsidR="00081D37" w:rsidRDefault="007A7AA5" w:rsidP="00D25149">
      <w:pPr>
        <w:spacing w:line="480" w:lineRule="auto"/>
      </w:pPr>
      <w:r>
        <w:t>The authors declare that they have no competing interests.</w:t>
      </w:r>
      <w:r w:rsidR="00DD7B54">
        <w:t xml:space="preserve"> </w:t>
      </w:r>
    </w:p>
    <w:p w14:paraId="0D672382" w14:textId="77777777" w:rsidR="00081D37" w:rsidRDefault="00081D37" w:rsidP="00D25149">
      <w:pPr>
        <w:spacing w:line="480" w:lineRule="auto"/>
      </w:pPr>
    </w:p>
    <w:p w14:paraId="0ECEE871" w14:textId="5A9E7E7B" w:rsidR="00DD7B54" w:rsidRDefault="00081D37" w:rsidP="00D25149">
      <w:pPr>
        <w:spacing w:line="480" w:lineRule="auto"/>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742D3E4"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middle-grades aged</w:t>
      </w:r>
      <w:r w:rsidR="00990B22" w:rsidRPr="00383028">
        <w:t xml:space="preserve"> learners</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 xml:space="preserve">and that six distinct profiles characterized learners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 was, overall, not very related to youths’ engagement</w:t>
      </w:r>
      <w:r w:rsidR="001A3A03" w:rsidRPr="00383028">
        <w:t xml:space="preserve">.  </w:t>
      </w:r>
      <w:r w:rsidRPr="00383028">
        <w:t>We also found minimal relations between youth characteristics (gender, under-represented status, or pre-program interest) and engagement</w:t>
      </w:r>
      <w:r w:rsidR="001A3A03" w:rsidRPr="00383028">
        <w:t xml:space="preserve">. </w:t>
      </w:r>
      <w:r w:rsidR="00AE7D63" w:rsidRPr="00383028">
        <w:t>Implications of the findings and the implications for practice with respect to work with data in general and to engagement in informal learning environments</w:t>
      </w:r>
      <w:r w:rsidR="00025E5A" w:rsidRPr="00383028">
        <w:t xml:space="preserve"> are discussed.</w:t>
      </w:r>
    </w:p>
    <w:p w14:paraId="72E118F5" w14:textId="77777777" w:rsidR="005F327F" w:rsidRPr="00383028" w:rsidRDefault="00AE7D63">
      <w:pPr>
        <w:pStyle w:val="BodyText"/>
      </w:pPr>
      <w:r w:rsidRPr="00383028">
        <w:rPr>
          <w:i/>
        </w:rPr>
        <w:t>Keywords:</w:t>
      </w:r>
      <w:r w:rsidRPr="00383028">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 In education, administrators use data</w:t>
      </w:r>
      <w:r w:rsidRPr="00383028">
        <w:rPr>
          <w:sz w:val="24"/>
          <w:szCs w:val="24"/>
        </w:rPr>
        <w:t xml:space="preserve"> to make decisions about the quality of teachers </w:t>
      </w:r>
      <w:r w:rsidR="002B5706" w:rsidRPr="00383028">
        <w:rPr>
          <w:sz w:val="24"/>
          <w:szCs w:val="24"/>
        </w:rPr>
        <w:t xml:space="preserve">(McCaffrey, Lockwood, Koretz, &amp; Hamilton, 2003) and teachers about students (Horn, Kane, &amp; Wilson, 2015). While there has been a lot of attention in higher and K-12 education on the roles </w:t>
      </w:r>
      <w:r w:rsidR="001A3A03" w:rsidRPr="00383028">
        <w:rPr>
          <w:sz w:val="24"/>
          <w:szCs w:val="24"/>
        </w:rPr>
        <w:t>of data</w:t>
      </w:r>
      <w:r w:rsidR="002B5706" w:rsidRPr="00383028">
        <w:rPr>
          <w:sz w:val="24"/>
          <w:szCs w:val="24"/>
        </w:rPr>
        <w:t>, we have not considered what</w:t>
      </w:r>
      <w:r w:rsidR="0027285A" w:rsidRPr="00383028">
        <w:rPr>
          <w:sz w:val="24"/>
          <w:szCs w:val="24"/>
        </w:rPr>
        <w:t xml:space="preserve"> the relationship </w:t>
      </w:r>
      <w:r w:rsidR="001A3A03" w:rsidRPr="00383028">
        <w:rPr>
          <w:sz w:val="24"/>
          <w:szCs w:val="24"/>
        </w:rPr>
        <w:t>ought to be between data and the learners as they create, use, and assess data.</w:t>
      </w:r>
    </w:p>
    <w:p w14:paraId="393C84BE" w14:textId="40846A15" w:rsidR="00047CA0" w:rsidRPr="00383028" w:rsidRDefault="006D5012" w:rsidP="003D7849">
      <w:pPr>
        <w:pStyle w:val="BodyText"/>
      </w:pPr>
      <w:r w:rsidRPr="00383028">
        <w:t>Though there has been research about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623FE0" w:rsidRPr="00383028">
        <w:t xml:space="preserve">Schmidt, Rosenberg, &amp; </w:t>
      </w:r>
      <w:proofErr w:type="spellStart"/>
      <w:r w:rsidR="00623FE0" w:rsidRPr="00383028">
        <w:t>Beymer</w:t>
      </w:r>
      <w:proofErr w:type="spellEnd"/>
      <w:r w:rsidR="00623FE0" w:rsidRPr="00383028">
        <w:t>, 2018</w:t>
      </w:r>
      <w:r w:rsidR="00F876E1" w:rsidRPr="00383028">
        <w:t>; Schneider et al., 2016</w:t>
      </w:r>
      <w:r w:rsidR="00623FE0" w:rsidRPr="00383028">
        <w:t>)</w:t>
      </w:r>
      <w:r w:rsidRPr="00383028">
        <w:t>,</w:t>
      </w:r>
      <w:r w:rsidR="00AE7D63" w:rsidRPr="00383028">
        <w:t xml:space="preserve"> research has not examined </w:t>
      </w:r>
      <w:r w:rsidR="0076729B" w:rsidRPr="00383028">
        <w:t>how students engage in work with data</w:t>
      </w:r>
      <w:r w:rsidR="00AE7D63" w:rsidRPr="00383028">
        <w:t xml:space="preserve">. </w:t>
      </w:r>
      <w:r w:rsidR="003D7849" w:rsidRPr="00383028">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t>Because engaging in work with data seems to be so potentially beneficial to learners, better understanding the nature of work with data and learners’ engagement in such practices 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Finzer, 2013). This work</w:t>
      </w:r>
      <w:r w:rsidR="001A3A03" w:rsidRPr="00383028">
        <w:rPr>
          <w:sz w:val="24"/>
          <w:szCs w:val="24"/>
        </w:rPr>
        <w:t xml:space="preserve"> supports</w:t>
      </w:r>
      <w:r w:rsidR="00005497" w:rsidRPr="00383028">
        <w:rPr>
          <w:sz w:val="24"/>
          <w:szCs w:val="24"/>
        </w:rPr>
        <w:t xml:space="preserve"> recent reform efforts that cast a vision of learning that emphasizes not just knowing </w:t>
      </w:r>
      <w:r w:rsidR="00005497" w:rsidRPr="00383028">
        <w:rPr>
          <w:i/>
          <w:sz w:val="24"/>
          <w:szCs w:val="24"/>
        </w:rPr>
        <w:t xml:space="preserve">about </w:t>
      </w:r>
      <w:r w:rsidR="00005497" w:rsidRPr="00383028">
        <w:rPr>
          <w:sz w:val="24"/>
          <w:szCs w:val="24"/>
        </w:rPr>
        <w:t xml:space="preserve">key concepts, but participating in the practices of STEM </w:t>
      </w:r>
      <w:r w:rsidR="00005497" w:rsidRPr="00383028">
        <w:rPr>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72E837B4" w:rsidR="0091385E" w:rsidRDefault="00425F39" w:rsidP="003D7849">
      <w:pPr>
        <w:pStyle w:val="BodyText"/>
      </w:pPr>
      <w:r w:rsidRPr="00383028">
        <w:t>Our purpose, then,</w:t>
      </w:r>
      <w:r w:rsidR="00AE7D63" w:rsidRPr="00383028">
        <w:t xml:space="preserve"> is to examine youth engagement in a variety of learning activitie</w:t>
      </w:r>
      <w:r w:rsidR="00BE59E9" w:rsidRPr="00383028">
        <w:t>s that involve work with data</w:t>
      </w:r>
      <w:r w:rsidR="001D7AB3">
        <w:t xml:space="preserve"> </w:t>
      </w:r>
      <w:r w:rsidR="007953FA" w:rsidRPr="00383028">
        <w:t xml:space="preserve">and to explore how work with data and youth characteristics relate to their 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1" w:name="defining-work-with-data-need-to-cut-500-"/>
      <w:bookmarkEnd w:id="1"/>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w:t>
      </w:r>
      <w:r w:rsidR="00AE7D63" w:rsidRPr="00383028">
        <w:lastRenderedPageBreak/>
        <w:t xml:space="preserve">two </w:t>
      </w:r>
      <w:r w:rsidR="00A2143C" w:rsidRPr="00383028">
        <w:t>over-arching activities</w:t>
      </w:r>
      <w:r w:rsidR="00AE7D63" w:rsidRPr="00383028">
        <w:t xml:space="preserve">, data creation and analysis, arguing that the former (data creation) is 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lastRenderedPageBreak/>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2" w:name="the-role-of-working-with-data-in-stem-le"/>
      <w:bookmarkStart w:id="3" w:name="what-is-known-about-how-youth-work-with-"/>
      <w:bookmarkEnd w:id="2"/>
      <w:bookmarkEnd w:id="3"/>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Schaubl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xml:space="preserve">, 2002;). There has been some research about work with data in science settings, too. </w:t>
      </w:r>
      <w:r w:rsidRPr="00383028">
        <w:lastRenderedPageBreak/>
        <w:t>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Schaubl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w:t>
      </w:r>
      <w:proofErr w:type="spellStart"/>
      <w:r w:rsidR="006609ED" w:rsidRPr="00383028">
        <w:t>Yarden</w:t>
      </w:r>
      <w:proofErr w:type="spellEnd"/>
      <w:r w:rsidRPr="00383028">
        <w:t xml:space="preserve">, 2016; Hasson &amp; Yarden, 2012). Making observations and </w:t>
      </w:r>
      <w:r w:rsidRPr="00383028">
        <w:lastRenderedPageBreak/>
        <w:t>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721FC3B" w:rsidR="00D17E96" w:rsidRPr="00383028" w:rsidRDefault="00D17E96" w:rsidP="00A05DB7">
      <w:pPr>
        <w:pStyle w:val="BodyText"/>
      </w:pPr>
      <w:r w:rsidRPr="00383028">
        <w:lastRenderedPageBreak/>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 xml:space="preserve">as emotional </w:t>
      </w:r>
      <w:r w:rsidRPr="00383028">
        <w:lastRenderedPageBreak/>
        <w:t>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7A50249F" w:rsidR="00C33880" w:rsidRPr="00383028" w:rsidRDefault="00C33880" w:rsidP="00C33880">
      <w:pPr>
        <w:pStyle w:val="BodyText"/>
        <w:ind w:firstLine="0"/>
        <w:rPr>
          <w:b/>
        </w:rPr>
      </w:pPr>
      <w:r w:rsidRPr="00383028">
        <w:rPr>
          <w:b/>
        </w:rPr>
        <w:t>Youth Characteristics That May Affect Their Engagement</w:t>
      </w:r>
    </w:p>
    <w:p w14:paraId="6F99DFB8" w14:textId="308BAE4A" w:rsidR="00C33880" w:rsidRPr="00383028" w:rsidRDefault="00C33880" w:rsidP="001E7E52">
      <w:pPr>
        <w:pStyle w:val="BodyText"/>
      </w:pPr>
      <w:r w:rsidRPr="00383028">
        <w:t>Past research suggests learners or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These are both moment-to-moment, context-dependent conditions that support engagement (like those discussed above, perceptions of challenge and competence) as well as youth-specific factors. </w:t>
      </w:r>
      <w:r w:rsidR="00EF3BC0" w:rsidRPr="00383028">
        <w:t xml:space="preserve">For example, interest in the domain of study has been found to impact </w:t>
      </w:r>
      <w:proofErr w:type="spellStart"/>
      <w:r w:rsidR="00EF3BC0" w:rsidRPr="00383028">
        <w:t>sutdents</w:t>
      </w:r>
      <w:proofErr w:type="spellEnd"/>
      <w:r w:rsidR="00EF3BC0" w:rsidRPr="00383028">
        <w:t>’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Shumow, Schmidt, &amp; Zaleski, 2013). In addition, some studies have shown that there are gender-related differences in engagement (</w:t>
      </w:r>
      <w:proofErr w:type="spellStart"/>
      <w:r w:rsidR="00EF3BC0" w:rsidRPr="00383028">
        <w:t>Kackar</w:t>
      </w:r>
      <w:proofErr w:type="spellEnd"/>
      <w:r w:rsidR="00EF3BC0" w:rsidRPr="00383028">
        <w:t xml:space="preserve">, </w:t>
      </w:r>
      <w:proofErr w:type="spellStart"/>
      <w:r w:rsidR="00EF3BC0" w:rsidRPr="00383028">
        <w:t>Shumow</w:t>
      </w:r>
      <w:proofErr w:type="spellEnd"/>
      <w:r w:rsidR="00EF3BC0" w:rsidRPr="00383028">
        <w:t>, Schmidt, &amp; Grzetich, 2011).</w:t>
      </w:r>
    </w:p>
    <w:p w14:paraId="10E84CAA" w14:textId="0ECD6232" w:rsidR="00EF3BC0" w:rsidRPr="00383028" w:rsidRDefault="00C33880" w:rsidP="00EF3BC0">
      <w:pPr>
        <w:pStyle w:val="BodyText"/>
      </w:pPr>
      <w:r w:rsidRPr="00383028">
        <w:lastRenderedPageBreak/>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t>Laina</w:t>
      </w:r>
      <w:proofErr w:type="spellEnd"/>
      <w:r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7BA58005" w:rsidR="008A2EF7" w:rsidRPr="00383028" w:rsidRDefault="008A2EF7" w:rsidP="008A2EF7">
      <w:pPr>
        <w:pStyle w:val="BodyText"/>
      </w:pPr>
      <w:r w:rsidRPr="00383028">
        <w:rPr>
          <w:rFonts w:eastAsiaTheme="majorEastAsia"/>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w:t>
      </w:r>
      <w:r w:rsidRPr="00383028">
        <w:rPr>
          <w:rFonts w:eastAsiaTheme="majorEastAsia"/>
          <w:bCs/>
          <w:szCs w:val="32"/>
        </w:rPr>
        <w:lastRenderedPageBreak/>
        <w:t>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pPr>
      <w:r w:rsidRPr="00383028">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Schmidt, Rosenberg, &amp; </w:t>
      </w:r>
      <w:proofErr w:type="spellStart"/>
      <w:r w:rsidRPr="00383028">
        <w:t>Beymer</w:t>
      </w:r>
      <w:proofErr w:type="spellEnd"/>
      <w:r w:rsidRPr="00383028">
        <w:t xml:space="preserve">, 2018), though none have done so to study youths' engagement in work with data. </w:t>
      </w:r>
    </w:p>
    <w:p w14:paraId="6BAE34DD" w14:textId="3A10F981" w:rsidR="008A2EF7" w:rsidRPr="00383028" w:rsidRDefault="008A2EF7" w:rsidP="008A2EF7">
      <w:pPr>
        <w:pStyle w:val="BodyText"/>
      </w:pPr>
      <w:r w:rsidRPr="00383028">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pPr>
      <w:r w:rsidRPr="00383028">
        <w:lastRenderedPageBreak/>
        <w:t xml:space="preserve">Some past studies have considered profiles of cognitive, behavioral, and affective aspects of engagement (i.e., </w:t>
      </w:r>
      <w:proofErr w:type="spellStart"/>
      <w:r w:rsidRPr="00383028">
        <w:t>Salmela-Aro</w:t>
      </w:r>
      <w:proofErr w:type="spellEnd"/>
      <w:r w:rsidRPr="00383028">
        <w:t xml:space="preserve"> et al., 2016b; Schmidt et al., 2018).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4" w:name="need-for-the-present-study"/>
      <w:bookmarkEnd w:id="4"/>
      <w:r w:rsidRPr="00383028">
        <w:rPr>
          <w:rFonts w:cs="Times New Roman"/>
        </w:rPr>
        <w:t>The Present Study</w:t>
      </w:r>
    </w:p>
    <w:p w14:paraId="092C9B7A" w14:textId="4E2BF47D"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Harring &amp; Hodis, 2016) analytic approach in order to identify profiles representing common groups of how students experience engagement. </w:t>
      </w:r>
      <w:r w:rsidR="00D608BD" w:rsidRPr="00383028">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5" w:name="conceptual-framework-and-research-questi"/>
      <w:bookmarkEnd w:id="5"/>
      <w:r w:rsidRPr="00383028">
        <w:t xml:space="preserve">The framework for this study (Figure 1) conceptualizes engagement as a multi-dimensional construct consisting of cognitive, behavioral, and affective dimensions that can be </w:t>
      </w:r>
      <w:r w:rsidRPr="00383028">
        <w:lastRenderedPageBreak/>
        <w:t xml:space="preserve">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A147F57" w:rsidR="005F327F" w:rsidRPr="00383028" w:rsidRDefault="00A10FB3">
      <w:pPr>
        <w:pStyle w:val="BodyText"/>
      </w:pPr>
      <w:r w:rsidRPr="00383028">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6D888DD3" w14:textId="77777777" w:rsidR="005F327F" w:rsidRPr="00383028" w:rsidRDefault="00AE7D63" w:rsidP="00AC194B">
      <w:pPr>
        <w:pStyle w:val="Compact"/>
        <w:numPr>
          <w:ilvl w:val="0"/>
          <w:numId w:val="15"/>
        </w:numPr>
      </w:pPr>
      <w:r w:rsidRPr="00383028">
        <w:t>How do youth characteristics relate to profiles of engagement?</w:t>
      </w:r>
    </w:p>
    <w:p w14:paraId="79C97CDD" w14:textId="76BF3D07" w:rsidR="00331748" w:rsidRPr="00383028" w:rsidRDefault="00331748" w:rsidP="003A5EB9">
      <w:pPr>
        <w:pStyle w:val="Heading1"/>
        <w:rPr>
          <w:rFonts w:cs="Times New Roman"/>
        </w:rPr>
      </w:pPr>
      <w:bookmarkStart w:id="6" w:name="methods"/>
      <w:bookmarkEnd w:id="6"/>
      <w:r w:rsidRPr="00383028">
        <w:rPr>
          <w:rFonts w:cs="Times New Roman"/>
        </w:rPr>
        <w:t>Metho</w:t>
      </w:r>
      <w:r w:rsidR="003A5EB9" w:rsidRPr="00383028">
        <w:rPr>
          <w:rFonts w:cs="Times New Roman"/>
        </w:rPr>
        <w:t xml:space="preserve">d </w:t>
      </w:r>
    </w:p>
    <w:p w14:paraId="41C81762" w14:textId="74C29C18"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b/>
        </w:rPr>
      </w:pPr>
      <w:r w:rsidRPr="00383028">
        <w:rPr>
          <w:b/>
        </w:rPr>
        <w:t>Research Design</w:t>
      </w:r>
    </w:p>
    <w:p w14:paraId="27FEA78F" w14:textId="7C4AA609" w:rsidR="00A05DB7" w:rsidRPr="00383028" w:rsidRDefault="00A05DB7" w:rsidP="00B22B40">
      <w:pPr>
        <w:pStyle w:val="BodyText"/>
        <w:ind w:firstLine="720"/>
      </w:pPr>
      <w:r w:rsidRPr="00383028">
        <w:t>This study makes use of an innovative ESM methodology (Hektner et al., 2007)</w:t>
      </w:r>
      <w:r w:rsidR="009E19B1" w:rsidRPr="00383028">
        <w:t xml:space="preserve"> to understand youths’ experience in work with data  in-the-moment. </w:t>
      </w:r>
      <w:r w:rsidR="000220CB" w:rsidRPr="00383028">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lastRenderedPageBreak/>
        <w:t>Context</w:t>
      </w:r>
    </w:p>
    <w:p w14:paraId="0F7BB7E7" w14:textId="3F20B390" w:rsidR="00331748" w:rsidRPr="00383028" w:rsidRDefault="00331748" w:rsidP="00331748">
      <w:pPr>
        <w:pStyle w:val="FirstParagraph"/>
      </w:pPr>
      <w:r w:rsidRPr="00383028">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6EF557B8" w14:textId="1BF10BF2" w:rsidR="008C67FA" w:rsidRPr="00D25149" w:rsidRDefault="008C67FA" w:rsidP="00D25149">
      <w:pPr>
        <w:pStyle w:val="Heading2"/>
        <w:jc w:val="center"/>
        <w:rPr>
          <w:rFonts w:cs="Times New Roman"/>
          <w:b w:val="0"/>
        </w:rPr>
      </w:pPr>
      <w:r>
        <w:rPr>
          <w:rFonts w:cs="Times New Roman"/>
          <w:b w:val="0"/>
        </w:rPr>
        <w:t>[INSERT TABLE 1 ABOUT HERE]</w:t>
      </w:r>
    </w:p>
    <w:p w14:paraId="0F602F91" w14:textId="3A8A83F6"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 xml:space="preserve">In addition, demographic information for the youth wer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w:t>
      </w:r>
      <w:r w:rsidRPr="00383028">
        <w:lastRenderedPageBreak/>
        <w:t xml:space="preserve">collection of ESM data during the programs, </w:t>
      </w:r>
      <w:r w:rsidR="005262C9" w:rsidRPr="00383028">
        <w:t xml:space="preserve">the programs were recorded using portable video cameras by research team members only on the days during which ESM data were collected. </w:t>
      </w:r>
      <w:r w:rsidRPr="00383028">
        <w:t xml:space="preserve">In 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r w:rsidR="00331748" w:rsidRPr="00383028">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43738F8B" w:rsidR="00331748" w:rsidRDefault="00331748" w:rsidP="00331748">
      <w:pPr>
        <w:pStyle w:val="FirstParagraph"/>
        <w:ind w:firstLine="0"/>
      </w:pPr>
      <w:r w:rsidRPr="00383028">
        <w:t xml:space="preserve">. Measures for engagement were created from five short ESM questions (Table 2). </w:t>
      </w:r>
      <w:r w:rsidR="004F071D" w:rsidRPr="00383028">
        <w:t xml:space="preserve">Youth were asked to respond to the five ESM questions each time they were signaled (see the Procedure section above). </w:t>
      </w:r>
      <w:r w:rsidRPr="00383028">
        <w:t>Each of the ESM items consisted of the item text and the following four item response options, of which youth were directed to select one: Not at all (associated with the number 1 on the survey; 1), A little (2), Somewhat (3), and Very Much (4).</w:t>
      </w:r>
    </w:p>
    <w:p w14:paraId="435696D8" w14:textId="2C2D9A9B" w:rsidR="008C67FA" w:rsidRPr="008C67FA" w:rsidRDefault="008C67FA" w:rsidP="00D25149">
      <w:pPr>
        <w:pStyle w:val="BodyText"/>
        <w:ind w:firstLine="0"/>
        <w:jc w:val="center"/>
      </w:pPr>
      <w:r>
        <w:t>[INSERT TABLE 2 ABOUT HERE]</w:t>
      </w:r>
    </w:p>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pPr>
      <w:r w:rsidRPr="00383028">
        <w:t xml:space="preserve">Codes for work with data were generated on the basis of the activity that the youth activity leaders were facilitating. The </w:t>
      </w:r>
      <w:r w:rsidR="0002231D" w:rsidRPr="00383028">
        <w:t>coding frame we used was adapted</w:t>
      </w:r>
      <w:r w:rsidRPr="00383028">
        <w:t xml:space="preserve"> from the STEM-Program Quality Assessment (STEM-PQA; Forum for Youth Investment, 2012), an assessment of quality programming in after-school programs. </w:t>
      </w:r>
      <w:r w:rsidR="00090065" w:rsidRPr="00383028">
        <w:t>In particular, t</w:t>
      </w:r>
      <w:r w:rsidRPr="00383028">
        <w:t>he five aspects of work with data were identified through codes from the STEM-PQA</w:t>
      </w:r>
      <w:r w:rsidR="00260D53" w:rsidRPr="00383028">
        <w:t xml:space="preserve"> because this coding frame included codes for work with data (See Appendix B for the alignment between the STEM-PQA and the aspects of work with data). The coding frame</w:t>
      </w:r>
      <w:r w:rsidRPr="00383028">
        <w:t xml:space="preserve"> was</w:t>
      </w:r>
      <w:r w:rsidR="00260D53" w:rsidRPr="00383028">
        <w:t xml:space="preserve"> originally</w:t>
      </w:r>
      <w:r w:rsidRPr="00383028">
        <w:t xml:space="preserve"> designed to describe the types of activities the program leaders were facilitating</w:t>
      </w:r>
      <w:r w:rsidR="00260D53" w:rsidRPr="00383028">
        <w:rPr>
          <w:b/>
        </w:rPr>
        <w:t xml:space="preserve">. </w:t>
      </w:r>
    </w:p>
    <w:p w14:paraId="352419C4" w14:textId="4AD6B7F4"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498B237C" w:rsidR="00331748" w:rsidRPr="00383028" w:rsidRDefault="00C152DA" w:rsidP="00D25149">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pPr>
      <w:r w:rsidRPr="00383028">
        <w:lastRenderedPageBreak/>
        <w:t xml:space="preserve">. Three items adapted from </w:t>
      </w:r>
      <w:proofErr w:type="spellStart"/>
      <w:r w:rsidRPr="00383028">
        <w:t>Vandell</w:t>
      </w:r>
      <w:proofErr w:type="spellEnd"/>
      <w:r w:rsidRPr="00383028">
        <w:t xml:space="preserve">, Hall, </w:t>
      </w:r>
      <w:proofErr w:type="spellStart"/>
      <w:r w:rsidRPr="00383028">
        <w:t>O’Cadiz</w:t>
      </w:r>
      <w:proofErr w:type="spellEnd"/>
      <w:r w:rsidRPr="00383028">
        <w:t>, and Karsh (2012) were used to measure youths’ pre-program interest in STEM</w:t>
      </w:r>
      <w:r w:rsidR="00891137" w:rsidRPr="00383028">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t>Beymer</w:t>
      </w:r>
      <w:proofErr w:type="spellEnd"/>
      <w:r w:rsidR="00891137" w:rsidRPr="00383028">
        <w:t>, Rosenberg, and Schmidt (2018) for more details on this (use of the maximum value) measurement approach.</w:t>
      </w:r>
      <w:r w:rsidRPr="00383028">
        <w:t xml:space="preserve"> Like the ESM measures, youth were asked to report their agreement with the three items on a 1 (A little) to 4 (Very much) scale. Reliability and validity information on this scale is presented in </w:t>
      </w:r>
      <w:proofErr w:type="spellStart"/>
      <w:r w:rsidRPr="00383028">
        <w:t>Vandell</w:t>
      </w:r>
      <w:proofErr w:type="spellEnd"/>
      <w:r w:rsidRPr="00383028">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74E482A6" w:rsidR="00331748" w:rsidRPr="00383028" w:rsidRDefault="00331748" w:rsidP="00331748">
      <w:pPr>
        <w:pStyle w:val="FirstParagraph"/>
        <w:ind w:firstLine="0"/>
      </w:pPr>
      <w:r w:rsidRPr="00383028">
        <w:t>. Demographic information for youths’ gender and their racial and ethnic group were used to construct d</w:t>
      </w:r>
      <w:r w:rsidR="001D4FA8" w:rsidRPr="00383028">
        <w:t>ichotomous</w:t>
      </w:r>
      <w:r w:rsidRPr="00383028">
        <w:t xml:space="preserve"> variables for gender and </w:t>
      </w:r>
      <w:r w:rsidR="001D4FA8" w:rsidRPr="00383028">
        <w:t>being from</w:t>
      </w:r>
      <w:r w:rsidRPr="00383028">
        <w:t xml:space="preserve"> an under-represented (in STEM) group; membership in an under-represented group was identified on the basis of youths’ racial and ethnic group being Hispanic, African American, or </w:t>
      </w:r>
      <w:r w:rsidR="002D0490" w:rsidRPr="00383028">
        <w:t>N</w:t>
      </w:r>
      <w:r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257AC7B1"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w:t>
      </w:r>
      <w:r w:rsidRPr="00383028">
        <w:lastRenderedPageBreak/>
        <w:t xml:space="preserve">(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t>tidyLPA</w:t>
      </w:r>
      <w:proofErr w:type="spellEnd"/>
      <w:r w:rsidRPr="00383028">
        <w:t xml:space="preserve"> package (Authors, 2018) and the </w:t>
      </w:r>
      <w:proofErr w:type="spellStart"/>
      <w:r w:rsidRPr="00383028">
        <w:t>MPlus</w:t>
      </w:r>
      <w:proofErr w:type="spellEnd"/>
      <w:r w:rsidRPr="00383028">
        <w:t xml:space="preserve"> software (</w:t>
      </w:r>
      <w:proofErr w:type="spellStart"/>
      <w:r w:rsidRPr="00383028">
        <w:t>Muthen</w:t>
      </w:r>
      <w:proofErr w:type="spellEnd"/>
      <w:r w:rsidRPr="00383028">
        <w:t xml:space="preserve"> &amp; </w:t>
      </w:r>
      <w:proofErr w:type="spellStart"/>
      <w:r w:rsidRPr="00383028">
        <w:t>Muthen</w:t>
      </w:r>
      <w:proofErr w:type="spellEnd"/>
      <w:r w:rsidRPr="00383028">
        <w:t>, 1998-2017) was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w:t>
      </w:r>
    </w:p>
    <w:p w14:paraId="4EB60BCD" w14:textId="05CD5678" w:rsidR="0033554E" w:rsidRPr="00383028" w:rsidRDefault="00B8090B" w:rsidP="00020F54">
      <w:pPr>
        <w:pStyle w:val="BodyText"/>
      </w:pPr>
      <w:r>
        <w:t>Multi-level</w:t>
      </w:r>
      <w:r w:rsidR="0033554E" w:rsidRPr="00383028">
        <w:rPr>
          <w:b/>
        </w:rPr>
        <w:t xml:space="preserve"> model</w:t>
      </w:r>
      <w:r>
        <w:rPr>
          <w:b/>
        </w:rPr>
        <w:t>s</w:t>
      </w:r>
      <w:r w:rsidR="0033554E" w:rsidRPr="00383028">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w:t>
      </w:r>
      <w:r w:rsidR="00020F54" w:rsidRPr="00383028">
        <w:lastRenderedPageBreak/>
        <w:t xml:space="preserve">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w:t>
      </w:r>
      <w:r w:rsidR="00AA2A24" w:rsidRPr="00383028">
        <w:lastRenderedPageBreak/>
        <w:t>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t>[INSERT TABLE 4 ABOUT HERE]</w:t>
      </w:r>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D25149">
      <w:pPr>
        <w:pStyle w:val="Heading3"/>
        <w:framePr w:wrap="auto" w:vAnchor="margin" w:yAlign="inline"/>
        <w:spacing w:line="480" w:lineRule="auto"/>
        <w:jc w:val="center"/>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w:t>
      </w:r>
      <w:r w:rsidR="00DC02DF" w:rsidRPr="00383028">
        <w:lastRenderedPageBreak/>
        <w:t xml:space="preserve">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Descriptions of each the profiles taking account of their size (in terms of the number of responses for which the profile 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BD63CDB"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rovide a different view into th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50A72ADE" w:rsidR="00A726EB" w:rsidRPr="00383028" w:rsidRDefault="00A726EB" w:rsidP="00A726EB">
      <w:pPr>
        <w:pStyle w:val="Compact"/>
      </w:pPr>
      <w:r w:rsidRPr="00383028">
        <w:rPr>
          <w:b/>
        </w:rPr>
        <w:tab/>
      </w:r>
      <w:r w:rsidRPr="00383028">
        <w:t xml:space="preserve">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367CC3A7" w:rsidR="006B0C5C" w:rsidRPr="00383028" w:rsidRDefault="006B0C5C" w:rsidP="006B0C5C">
      <w:pPr>
        <w:pStyle w:val="FirstParagraph"/>
        <w:ind w:firstLine="720"/>
      </w:pPr>
      <w:r w:rsidRPr="00383028">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i/>
        </w:rPr>
        <w:t>Full</w:t>
      </w:r>
      <w:r w:rsidRPr="00383028">
        <w:t xml:space="preserve"> profile and .025 for the </w:t>
      </w:r>
      <w:r w:rsidRPr="00383028">
        <w:rPr>
          <w:i/>
        </w:rPr>
        <w:t>Universally Low</w:t>
      </w:r>
      <w:r w:rsidRPr="00383028">
        <w:t xml:space="preserve"> profil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w:t>
      </w:r>
      <w:r w:rsidRPr="00383028">
        <w:lastRenderedPageBreak/>
        <w:t>research question #3) and the youth characteristics (for research question #4) and the profiles of engagement.</w:t>
      </w:r>
    </w:p>
    <w:p w14:paraId="0354B279" w14:textId="4946DCCA" w:rsidR="00EE7710" w:rsidRPr="00383028" w:rsidRDefault="006B0C5C" w:rsidP="006B0C5C">
      <w:pPr>
        <w:pStyle w:val="BodyText"/>
      </w:pPr>
      <w:r w:rsidRPr="00383028">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34C07D08" w14:textId="19CDDE1D" w:rsidR="00331748" w:rsidRDefault="00331748" w:rsidP="00EE7710">
      <w:pPr>
        <w:pStyle w:val="BodyText"/>
      </w:pPr>
      <w:r w:rsidRPr="00383028">
        <w:t xml:space="preserve">In Table 7,  each column represents the output from one of the six different models. As an example, the first column reports the coefficients for the associations between the predictor variables and the </w:t>
      </w:r>
      <w:r w:rsidRPr="00383028">
        <w:rPr>
          <w:i/>
        </w:rPr>
        <w:t>Only behavioral</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lastRenderedPageBreak/>
        <w:t>[INSERT TABLE 7 ABOUT HERE]</w:t>
      </w:r>
    </w:p>
    <w:p w14:paraId="4E10F986" w14:textId="1E6CA053" w:rsidR="00331748" w:rsidRPr="00383028" w:rsidRDefault="00331748" w:rsidP="007075AE">
      <w:pPr>
        <w:pStyle w:val="BodyText"/>
      </w:pPr>
      <w:r w:rsidRPr="00383028">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w:t>
      </w:r>
      <w:r w:rsidRPr="00383028">
        <w:lastRenderedPageBreak/>
        <w:t>challenge. For this effect, 17.879% would be needed to invalidate the inference, suggesting a moderately robust effect.</w:t>
      </w:r>
    </w:p>
    <w:p w14:paraId="15FDE607" w14:textId="77777777" w:rsidR="00331748" w:rsidRPr="00383028" w:rsidRDefault="00331748" w:rsidP="00331748">
      <w:pPr>
        <w:pStyle w:val="BodyText"/>
      </w:pPr>
      <w:r w:rsidRPr="00383028">
        <w:t xml:space="preserve">In terms of youths’ pre-program interest, these analyses show that youth who enter the program with higher levels of interest (in STEM) were more likely to report being in the </w:t>
      </w:r>
      <w:r w:rsidRPr="00383028">
        <w:rPr>
          <w:i/>
        </w:rPr>
        <w:t>Engaged and competent but not challenged</w:t>
      </w:r>
      <w:r w:rsidRPr="00383028">
        <w:t xml:space="preserve"> profile (</w:t>
      </w:r>
      <m:oMath>
        <m:r>
          <w:rPr>
            <w:rFonts w:ascii="Cambria Math" w:hAnsi="Cambria Math"/>
          </w:rPr>
          <m:t>β</m:t>
        </m:r>
      </m:oMath>
      <w:r w:rsidRPr="00383028">
        <w:t xml:space="preserve"> = 0.039, </w:t>
      </w:r>
      <w:r w:rsidRPr="00383028">
        <w:rPr>
          <w:i/>
        </w:rPr>
        <w:t>p</w:t>
      </w:r>
      <w:r w:rsidRPr="00383028">
        <w:t xml:space="preserve"> = .009; </w:t>
      </w:r>
      <w:r w:rsidRPr="00383028">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pPr>
      <w:r w:rsidRPr="00383028">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i/>
        </w:rPr>
        <w:t>not</w:t>
      </w:r>
      <w:r w:rsidRPr="00383028">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lastRenderedPageBreak/>
        <w:t>Discussion</w:t>
      </w:r>
    </w:p>
    <w:p w14:paraId="5F8DAA60" w14:textId="77777777"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77777777"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we argued earlier </w:t>
      </w:r>
      <w:r w:rsidRPr="25631E79">
        <w:rPr>
          <w:i/>
          <w:iCs/>
        </w:rPr>
        <w:t>especially</w:t>
      </w:r>
      <w:r>
        <w:t xml:space="preserve"> those relating to work with data, of STEM domains </w:t>
      </w:r>
      <w:r>
        <w:lastRenderedPageBreak/>
        <w:t>(Dabney et al., 2012; Elam et al., 2012). Even still, these are the first results of this kind (in terms of the proportion of the time spent in the programs) and so they suggest the value of video-recording data and a sampling strategy that can provide insight into the amount of overall time spent on key practices such as those related to work with data as in this study.</w:t>
      </w:r>
    </w:p>
    <w:p w14:paraId="0F00E467" w14:textId="77777777" w:rsidR="00863219" w:rsidRDefault="00863219" w:rsidP="00863219">
      <w:pPr>
        <w:pStyle w:val="Heading2"/>
      </w:pPr>
      <w:r>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1B9A73D1"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Schmidt et al.’s (2018) study. This last profile that was not found in Schmidt et al.’s study—</w:t>
      </w:r>
      <w:r w:rsidRPr="00863219">
        <w:rPr>
          <w:i/>
        </w:rPr>
        <w:t>Engaged and competent but not challenged</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w:t>
      </w:r>
      <w:r>
        <w:lastRenderedPageBreak/>
        <w:t xml:space="preserve">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77777777"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w:t>
      </w:r>
      <w:r w:rsidR="007E20DE">
        <w:lastRenderedPageBreak/>
        <w:t>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78902BB4" w14:textId="77777777" w:rsidR="007E20DE" w:rsidRPr="007E20DE" w:rsidRDefault="007E20DE" w:rsidP="007E20DE">
      <w:pPr>
        <w:pStyle w:val="FirstParagraph"/>
        <w:rPr>
          <w:vanish/>
        </w:rPr>
      </w:pPr>
    </w:p>
    <w:p w14:paraId="0F514A8C" w14:textId="77777777" w:rsidR="007E20DE" w:rsidRPr="007E20DE" w:rsidRDefault="007E20DE" w:rsidP="007E20DE">
      <w:pPr>
        <w:pStyle w:val="FirstParagraph"/>
        <w:rPr>
          <w:vanish/>
        </w:rPr>
      </w:pPr>
    </w:p>
    <w:p w14:paraId="5BBF0CEC" w14:textId="77777777" w:rsidR="007E20DE" w:rsidRPr="007E20DE" w:rsidRDefault="007E20DE" w:rsidP="007E20DE">
      <w:pPr>
        <w:pStyle w:val="FirstParagraph"/>
        <w:ind w:firstLine="0"/>
        <w:rPr>
          <w:vanish/>
        </w:rPr>
      </w:pPr>
    </w:p>
    <w:p w14:paraId="0DB9689B" w14:textId="77777777" w:rsidR="007E20DE" w:rsidRPr="007E20DE" w:rsidRDefault="007E20DE" w:rsidP="007E20DE">
      <w:pPr>
        <w:pStyle w:val="FirstParagraph"/>
        <w:ind w:firstLine="0"/>
        <w:rPr>
          <w:vanish/>
        </w:rPr>
      </w:pPr>
    </w:p>
    <w:p w14:paraId="45F9D2C9" w14:textId="5046EACD" w:rsidR="00863219" w:rsidRDefault="00863219" w:rsidP="007E20DE">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w:t>
      </w:r>
      <w:r>
        <w:lastRenderedPageBreak/>
        <w:t xml:space="preserve">(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 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2C507EAE"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 data may not be more engaging, apart from in a few cases (i.e., when generating or modeling data, youth are more likely to be fully engaged). Instead, how youth engage in each of the aspects of work with data—and work with data in general—may </w:t>
      </w:r>
      <w:r>
        <w:lastRenderedPageBreak/>
        <w:t>be key. Other samples, other enactments of work with data, and, possibly, other analytic approaches can build on this work</w:t>
      </w:r>
      <w:r w:rsidR="00081D37">
        <w:t>.</w:t>
      </w:r>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w:t>
      </w:r>
      <w:r>
        <w:lastRenderedPageBreak/>
        <w:t xml:space="preserve">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lastRenderedPageBreak/>
        <w:t>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6; Hancock et al., 1992; McNeill &amp; Berland, 2017; Lee &amp; Wilkerson, 2018).</w:t>
      </w:r>
    </w:p>
    <w:p w14:paraId="23D0C0DE" w14:textId="77777777"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7777777" w:rsidR="00863219" w:rsidRDefault="00863219" w:rsidP="00863219">
      <w:pPr>
        <w:pStyle w:val="BodyText"/>
        <w:ind w:firstLine="720"/>
      </w:pPr>
      <w:r>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w:t>
      </w:r>
      <w:r>
        <w:lastRenderedPageBreak/>
        <w:t xml:space="preserve">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engagement profile), we found that work with data alone did not explain the differences in youths’ engagement. Some key reasons why work with data was not highly related to youths’ 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pPr>
      <w:r w:rsidRPr="00383028">
        <w:t xml:space="preserve">Berland, L. K., Schwarz, C. V., Krist, C., Kenyon, L., Lo, A. S., &amp; Reiser, B. J. (2016). Epistemologies in practice: Making scientific practices meaningful for students. </w:t>
      </w:r>
      <w:r w:rsidRPr="00383028">
        <w:rPr>
          <w:i/>
        </w:rPr>
        <w:t>Journal of Research in Science Teaching, 53</w:t>
      </w:r>
      <w:r w:rsidRPr="00383028">
        <w:t>(7), 1082-1112.</w:t>
      </w:r>
    </w:p>
    <w:p w14:paraId="6759F8D3" w14:textId="77777777" w:rsidR="00EA1DFF" w:rsidRPr="00383028" w:rsidRDefault="00EA1DFF" w:rsidP="00EA1DFF">
      <w:pPr>
        <w:pStyle w:val="BodyText"/>
        <w:ind w:left="720" w:hanging="720"/>
      </w:pPr>
      <w:proofErr w:type="spellStart"/>
      <w:r w:rsidRPr="00383028">
        <w:t>Beymer</w:t>
      </w:r>
      <w:proofErr w:type="spellEnd"/>
      <w:r w:rsidRPr="00383028">
        <w:t xml:space="preserve">, P. N., Rosenberg, J. M., Schmidt, J. A., &amp; </w:t>
      </w:r>
      <w:proofErr w:type="spellStart"/>
      <w:r w:rsidRPr="00383028">
        <w:t>Naftzger</w:t>
      </w:r>
      <w:proofErr w:type="spellEnd"/>
      <w:r w:rsidRPr="00383028">
        <w:t xml:space="preserve">, N. (2018). Examining relationships between choice, affect, and engagement in out-of-school time STEM programs. </w:t>
      </w:r>
      <w:r w:rsidRPr="00383028">
        <w:rPr>
          <w:i/>
        </w:rPr>
        <w:t>Journal of Youth and Adolescence, 47</w:t>
      </w:r>
      <w:r w:rsidRPr="00383028">
        <w:t xml:space="preserve">(6), 1178-1191. </w:t>
      </w:r>
      <w:hyperlink r:id="rId9">
        <w:r w:rsidRPr="00383028">
          <w:rPr>
            <w:rStyle w:val="Hyperlink"/>
          </w:rPr>
          <w:t>https://doi.org/10.1007/s10964-018-0814-9</w:t>
        </w:r>
      </w:hyperlink>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10">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lastRenderedPageBreak/>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r w:rsidRPr="00383028">
        <w:t xml:space="preserve">Harring, J. R., &amp; Hodis,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lastRenderedPageBreak/>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40DE554B" w14:textId="77777777" w:rsidR="00EA1DFF" w:rsidRPr="00383028" w:rsidRDefault="00EA1DFF" w:rsidP="00EA1DFF">
      <w:pPr>
        <w:pStyle w:val="BodyText"/>
        <w:ind w:left="720" w:hanging="720"/>
      </w:pPr>
      <w:r w:rsidRPr="00383028">
        <w:t xml:space="preserve">Hektner, J. M., Schmidt, J. A., &amp; Csikszentmihalyi, M. (2007). </w:t>
      </w:r>
      <w:r w:rsidRPr="00383028">
        <w:rPr>
          <w:i/>
        </w:rPr>
        <w:t>Experience sampling method: Measuring the quality of everyday life</w:t>
      </w:r>
      <w:r w:rsidRPr="00383028">
        <w:t>. Sage.</w:t>
      </w:r>
    </w:p>
    <w:p w14:paraId="2C7AFC48" w14:textId="77777777" w:rsidR="00EA1DFF" w:rsidRPr="00383028" w:rsidRDefault="00EA1DFF" w:rsidP="00EA1DFF">
      <w:pPr>
        <w:spacing w:line="480" w:lineRule="auto"/>
        <w:ind w:left="720" w:hanging="720"/>
      </w:pPr>
      <w:proofErr w:type="spellStart"/>
      <w:r w:rsidRPr="00383028">
        <w:t>Kackar</w:t>
      </w:r>
      <w:proofErr w:type="spellEnd"/>
      <w:r w:rsidRPr="00383028">
        <w:t xml:space="preserve">, H. Z., Shumow, L., Schmidt, J. A., &amp; Grzetich, J. (2011). Age and gender differences in adolescents' homework experiences. </w:t>
      </w:r>
      <w:r w:rsidRPr="00383028">
        <w:rPr>
          <w:i/>
          <w:iCs/>
        </w:rPr>
        <w:t>Journal of Applied Developmental Psychology</w:t>
      </w:r>
      <w:r w:rsidRPr="00383028">
        <w:t xml:space="preserve">, </w:t>
      </w:r>
      <w:r w:rsidRPr="00383028">
        <w:rPr>
          <w:i/>
          <w:iCs/>
        </w:rPr>
        <w:t>32</w:t>
      </w:r>
      <w:r w:rsidRPr="00383028">
        <w:t>(2), 70-77.</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Finzer,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lastRenderedPageBreak/>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Pr="00383028"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6DB763C7" w14:textId="77777777" w:rsidR="00EA1DFF" w:rsidRPr="00383028" w:rsidRDefault="00EA1DFF" w:rsidP="00EA1DFF">
      <w:pPr>
        <w:pStyle w:val="BodyText"/>
        <w:ind w:left="720" w:hanging="720"/>
      </w:pPr>
      <w:r w:rsidRPr="00383028">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lastRenderedPageBreak/>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Schauble, L. (2003). Structuring error and experimental variation as distribution in the fourth grade. </w:t>
      </w:r>
      <w:r w:rsidRPr="00383028">
        <w:rPr>
          <w:i/>
        </w:rPr>
        <w:t>Mathematical Thinking and Learning, 5</w:t>
      </w:r>
      <w:r w:rsidRPr="00383028">
        <w:t>(2&amp;3), 131-156.</w:t>
      </w:r>
    </w:p>
    <w:p w14:paraId="1911851F" w14:textId="77777777" w:rsidR="00EA1DFF" w:rsidRPr="00383028" w:rsidRDefault="00EA1DFF" w:rsidP="00EA1DFF">
      <w:pPr>
        <w:pStyle w:val="BodyText"/>
        <w:ind w:left="720" w:hanging="720"/>
      </w:pPr>
      <w:r w:rsidRPr="00383028">
        <w:t xml:space="preserve">Rosenberg, J. M., Schmidt, J. A., &amp; </w:t>
      </w:r>
      <w:proofErr w:type="spellStart"/>
      <w:r w:rsidRPr="00383028">
        <w:t>Beymer</w:t>
      </w:r>
      <w:proofErr w:type="spellEnd"/>
      <w:r w:rsidRPr="00383028">
        <w:t xml:space="preserve">, P. N. (2018). </w:t>
      </w:r>
      <w:proofErr w:type="spellStart"/>
      <w:r w:rsidRPr="00383028">
        <w:rPr>
          <w:i/>
        </w:rPr>
        <w:t>tidyLPA</w:t>
      </w:r>
      <w:proofErr w:type="spellEnd"/>
      <w:r w:rsidRPr="00383028">
        <w:rPr>
          <w:i/>
        </w:rPr>
        <w:t>: Easily carry out Latent Profile Analysis</w:t>
      </w:r>
      <w:r w:rsidRPr="00383028">
        <w:t xml:space="preserve">. </w:t>
      </w:r>
      <w:hyperlink r:id="rId11">
        <w:r w:rsidRPr="00383028">
          <w:rPr>
            <w:rStyle w:val="Hyperlink"/>
          </w:rPr>
          <w:t>https://cran.r-project.org/web/packages/tidyLPA/index.html</w:t>
        </w:r>
      </w:hyperlink>
    </w:p>
    <w:p w14:paraId="502CA70A" w14:textId="77777777" w:rsidR="00EA1DFF" w:rsidRPr="00383028" w:rsidRDefault="00EA1DFF" w:rsidP="00EA1DFF">
      <w:pPr>
        <w:pStyle w:val="BodyText"/>
        <w:ind w:left="720" w:hanging="720"/>
      </w:pPr>
      <w:r w:rsidRPr="00383028">
        <w:t xml:space="preserve">Schmidt, J. A., Rosenberg, J. M., &amp; </w:t>
      </w:r>
      <w:proofErr w:type="spellStart"/>
      <w:r w:rsidRPr="00383028">
        <w:t>Beymer</w:t>
      </w:r>
      <w:proofErr w:type="spellEnd"/>
      <w:r w:rsidRPr="00383028">
        <w:t xml:space="preserve">, P. (2018). A person-in-context approach to student engagement in science: Examining learning activities and choice. </w:t>
      </w:r>
      <w:r w:rsidRPr="00383028">
        <w:rPr>
          <w:i/>
        </w:rPr>
        <w:t>Journal of Research in Science Teaching</w:t>
      </w:r>
      <w:r w:rsidRPr="00383028">
        <w:t xml:space="preserve">, 55(1), 19-43. </w:t>
      </w:r>
      <w:hyperlink r:id="rId12">
        <w:r w:rsidRPr="00383028">
          <w:rPr>
            <w:rStyle w:val="Hyperlink"/>
          </w:rPr>
          <w:t>https://dx.doi.org/10.1002/tea.21409</w:t>
        </w:r>
      </w:hyperlink>
    </w:p>
    <w:p w14:paraId="5C110DFD" w14:textId="27C3676D" w:rsidR="00EA1DFF" w:rsidRPr="00383028" w:rsidRDefault="00EA1DFF" w:rsidP="00EA1DFF">
      <w:pPr>
        <w:pStyle w:val="BodyText"/>
        <w:ind w:left="720" w:hanging="720"/>
      </w:pPr>
      <w:r w:rsidRPr="00383028">
        <w:t xml:space="preserve">Sinatra, G. M., Heddy, B. C., &amp; Lombardi, D. (2015). The challenges of defining and measuring student engagement in science. </w:t>
      </w:r>
      <w:r w:rsidRPr="00383028">
        <w:rPr>
          <w:i/>
        </w:rPr>
        <w:t>Educational Psychologist, 50</w:t>
      </w:r>
      <w:r w:rsidRPr="00383028">
        <w:t xml:space="preserve">(1), 1-13. </w:t>
      </w:r>
      <w:hyperlink r:id="rId13">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4">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bookmarkStart w:id="27" w:name="_GoBack"/>
      <w:bookmarkEnd w:id="27"/>
    </w:p>
    <w:sectPr w:rsidR="00227265" w:rsidRPr="00383028" w:rsidSect="00331748">
      <w:headerReference w:type="even" r:id="rId15"/>
      <w:headerReference w:type="default" r:id="rId16"/>
      <w:headerReference w:type="first" r:id="rId17"/>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A2F89" w14:textId="77777777" w:rsidR="00E30F3B" w:rsidRDefault="00E30F3B">
      <w:r>
        <w:separator/>
      </w:r>
    </w:p>
  </w:endnote>
  <w:endnote w:type="continuationSeparator" w:id="0">
    <w:p w14:paraId="27422AE4" w14:textId="77777777" w:rsidR="00E30F3B" w:rsidRDefault="00E30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90E4E" w14:textId="77777777" w:rsidR="00E30F3B" w:rsidRDefault="00E30F3B">
      <w:r>
        <w:separator/>
      </w:r>
    </w:p>
  </w:footnote>
  <w:footnote w:type="continuationSeparator" w:id="0">
    <w:p w14:paraId="30C0E4BB" w14:textId="77777777" w:rsidR="00E30F3B" w:rsidRDefault="00E30F3B">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81D37"/>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290A"/>
    <w:rsid w:val="00133551"/>
    <w:rsid w:val="00135BB5"/>
    <w:rsid w:val="001418CA"/>
    <w:rsid w:val="001526C9"/>
    <w:rsid w:val="00155390"/>
    <w:rsid w:val="0016307C"/>
    <w:rsid w:val="00164F92"/>
    <w:rsid w:val="00172243"/>
    <w:rsid w:val="00177B42"/>
    <w:rsid w:val="00181D8C"/>
    <w:rsid w:val="00183BF4"/>
    <w:rsid w:val="00187C0C"/>
    <w:rsid w:val="00187D3E"/>
    <w:rsid w:val="00195107"/>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B5706"/>
    <w:rsid w:val="002D0490"/>
    <w:rsid w:val="002D3631"/>
    <w:rsid w:val="002E0CE8"/>
    <w:rsid w:val="002E18DA"/>
    <w:rsid w:val="002E4AF3"/>
    <w:rsid w:val="002E5BB8"/>
    <w:rsid w:val="00302ECC"/>
    <w:rsid w:val="00306F4F"/>
    <w:rsid w:val="00331748"/>
    <w:rsid w:val="0033554E"/>
    <w:rsid w:val="0035006E"/>
    <w:rsid w:val="003604E7"/>
    <w:rsid w:val="00381ED6"/>
    <w:rsid w:val="00383028"/>
    <w:rsid w:val="00394620"/>
    <w:rsid w:val="003A13D6"/>
    <w:rsid w:val="003A5EB9"/>
    <w:rsid w:val="003B175F"/>
    <w:rsid w:val="003B6CAC"/>
    <w:rsid w:val="003C7579"/>
    <w:rsid w:val="003D596A"/>
    <w:rsid w:val="003D7849"/>
    <w:rsid w:val="003F603A"/>
    <w:rsid w:val="00402B57"/>
    <w:rsid w:val="0040382F"/>
    <w:rsid w:val="00411C72"/>
    <w:rsid w:val="0041479C"/>
    <w:rsid w:val="00425F39"/>
    <w:rsid w:val="00431368"/>
    <w:rsid w:val="004335CE"/>
    <w:rsid w:val="0043434E"/>
    <w:rsid w:val="004413EB"/>
    <w:rsid w:val="00451603"/>
    <w:rsid w:val="00465C86"/>
    <w:rsid w:val="00480FAA"/>
    <w:rsid w:val="00482014"/>
    <w:rsid w:val="0048220D"/>
    <w:rsid w:val="004A3567"/>
    <w:rsid w:val="004B2B20"/>
    <w:rsid w:val="004C2FE4"/>
    <w:rsid w:val="004E0D1C"/>
    <w:rsid w:val="004E29B3"/>
    <w:rsid w:val="004F071D"/>
    <w:rsid w:val="004F2855"/>
    <w:rsid w:val="0050752B"/>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5AE"/>
    <w:rsid w:val="007078EA"/>
    <w:rsid w:val="00707A7D"/>
    <w:rsid w:val="0072150A"/>
    <w:rsid w:val="00730760"/>
    <w:rsid w:val="007402C3"/>
    <w:rsid w:val="00744518"/>
    <w:rsid w:val="00745C52"/>
    <w:rsid w:val="00766011"/>
    <w:rsid w:val="00766F13"/>
    <w:rsid w:val="0076729B"/>
    <w:rsid w:val="007678FD"/>
    <w:rsid w:val="0078237A"/>
    <w:rsid w:val="00784D58"/>
    <w:rsid w:val="00791196"/>
    <w:rsid w:val="007953FA"/>
    <w:rsid w:val="007A58E6"/>
    <w:rsid w:val="007A7AA5"/>
    <w:rsid w:val="007B1132"/>
    <w:rsid w:val="007B23E0"/>
    <w:rsid w:val="007B4324"/>
    <w:rsid w:val="007D43E3"/>
    <w:rsid w:val="007E20DE"/>
    <w:rsid w:val="007E2DC9"/>
    <w:rsid w:val="007F0931"/>
    <w:rsid w:val="007F207C"/>
    <w:rsid w:val="007F2671"/>
    <w:rsid w:val="007F3D51"/>
    <w:rsid w:val="00804DDA"/>
    <w:rsid w:val="00811447"/>
    <w:rsid w:val="00814BB4"/>
    <w:rsid w:val="00824C68"/>
    <w:rsid w:val="0083394E"/>
    <w:rsid w:val="00845BAC"/>
    <w:rsid w:val="0084775F"/>
    <w:rsid w:val="00860329"/>
    <w:rsid w:val="00863219"/>
    <w:rsid w:val="0086544D"/>
    <w:rsid w:val="008662B1"/>
    <w:rsid w:val="00883B41"/>
    <w:rsid w:val="00891137"/>
    <w:rsid w:val="00893C87"/>
    <w:rsid w:val="00895052"/>
    <w:rsid w:val="00896598"/>
    <w:rsid w:val="008A2EF7"/>
    <w:rsid w:val="008A5EBC"/>
    <w:rsid w:val="008B356E"/>
    <w:rsid w:val="008B4CBF"/>
    <w:rsid w:val="008C45F6"/>
    <w:rsid w:val="008C67FA"/>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76D4C"/>
    <w:rsid w:val="00B8090B"/>
    <w:rsid w:val="00B86B75"/>
    <w:rsid w:val="00B87979"/>
    <w:rsid w:val="00B95BE3"/>
    <w:rsid w:val="00BA47FB"/>
    <w:rsid w:val="00BB3A26"/>
    <w:rsid w:val="00BB442E"/>
    <w:rsid w:val="00BB55A3"/>
    <w:rsid w:val="00BC48D5"/>
    <w:rsid w:val="00BD03CC"/>
    <w:rsid w:val="00BD1AC0"/>
    <w:rsid w:val="00BE0D96"/>
    <w:rsid w:val="00BE2F01"/>
    <w:rsid w:val="00BE33D3"/>
    <w:rsid w:val="00BE3AB5"/>
    <w:rsid w:val="00BE59E9"/>
    <w:rsid w:val="00BF2B9D"/>
    <w:rsid w:val="00BF6C25"/>
    <w:rsid w:val="00C055D0"/>
    <w:rsid w:val="00C12241"/>
    <w:rsid w:val="00C14C9F"/>
    <w:rsid w:val="00C152DA"/>
    <w:rsid w:val="00C221CE"/>
    <w:rsid w:val="00C23B0E"/>
    <w:rsid w:val="00C33880"/>
    <w:rsid w:val="00C36279"/>
    <w:rsid w:val="00C41A65"/>
    <w:rsid w:val="00C4379F"/>
    <w:rsid w:val="00C51B64"/>
    <w:rsid w:val="00C5326D"/>
    <w:rsid w:val="00C624C8"/>
    <w:rsid w:val="00C67779"/>
    <w:rsid w:val="00C67BB8"/>
    <w:rsid w:val="00C74E31"/>
    <w:rsid w:val="00C74FB8"/>
    <w:rsid w:val="00C80C47"/>
    <w:rsid w:val="00C85638"/>
    <w:rsid w:val="00C914CB"/>
    <w:rsid w:val="00C96B54"/>
    <w:rsid w:val="00CA0D69"/>
    <w:rsid w:val="00CA1354"/>
    <w:rsid w:val="00CA2D74"/>
    <w:rsid w:val="00CA3205"/>
    <w:rsid w:val="00CB45B0"/>
    <w:rsid w:val="00CC3E50"/>
    <w:rsid w:val="00CD232E"/>
    <w:rsid w:val="00CE583A"/>
    <w:rsid w:val="00CE6D3F"/>
    <w:rsid w:val="00CF3A84"/>
    <w:rsid w:val="00D11F90"/>
    <w:rsid w:val="00D1249C"/>
    <w:rsid w:val="00D17E96"/>
    <w:rsid w:val="00D23F81"/>
    <w:rsid w:val="00D25149"/>
    <w:rsid w:val="00D268E9"/>
    <w:rsid w:val="00D30979"/>
    <w:rsid w:val="00D35641"/>
    <w:rsid w:val="00D357A8"/>
    <w:rsid w:val="00D40AEE"/>
    <w:rsid w:val="00D42118"/>
    <w:rsid w:val="00D44196"/>
    <w:rsid w:val="00D476FE"/>
    <w:rsid w:val="00D608BD"/>
    <w:rsid w:val="00D61643"/>
    <w:rsid w:val="00D6711A"/>
    <w:rsid w:val="00D77623"/>
    <w:rsid w:val="00D77F57"/>
    <w:rsid w:val="00D80752"/>
    <w:rsid w:val="00D82E8F"/>
    <w:rsid w:val="00D840F8"/>
    <w:rsid w:val="00DA4DDC"/>
    <w:rsid w:val="00DB52CA"/>
    <w:rsid w:val="00DC02DF"/>
    <w:rsid w:val="00DC623F"/>
    <w:rsid w:val="00DC639B"/>
    <w:rsid w:val="00DD2292"/>
    <w:rsid w:val="00DD29E1"/>
    <w:rsid w:val="00DD354E"/>
    <w:rsid w:val="00DD7B54"/>
    <w:rsid w:val="00DE04B3"/>
    <w:rsid w:val="00DE0A53"/>
    <w:rsid w:val="00E110BA"/>
    <w:rsid w:val="00E12747"/>
    <w:rsid w:val="00E12751"/>
    <w:rsid w:val="00E14404"/>
    <w:rsid w:val="00E24F9C"/>
    <w:rsid w:val="00E30F3B"/>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D75E5"/>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yperlink" Target="doi:10.1080/00461520.2014.100292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hyperlink" Target="https://dx.doi.org/10.1002/tea.21409"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tidyLPA/index.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doi.org/10.1002/j.2161-0045.2015.00097.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10964-018-0814-9" TargetMode="External"/><Relationship Id="rId14" Type="http://schemas.openxmlformats.org/officeDocument/2006/relationships/hyperlink" Target="http://faculty.sites.uci.edu/childcare/files/2013/07/SL-Outcomes-2011-Pilot_Edited_8.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3</Pages>
  <Words>11250</Words>
  <Characters>61206</Characters>
  <Application>Microsoft Office Word</Application>
  <DocSecurity>0</DocSecurity>
  <Lines>1003</Lines>
  <Paragraphs>2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3</cp:revision>
  <cp:lastPrinted>2018-10-05T20:16:00Z</cp:lastPrinted>
  <dcterms:created xsi:type="dcterms:W3CDTF">2019-02-04T15:27:00Z</dcterms:created>
  <dcterms:modified xsi:type="dcterms:W3CDTF">2019-02-04T15:28:00Z</dcterms:modified>
</cp:coreProperties>
</file>